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2"/>
        <w:gridCol w:w="1460"/>
        <w:gridCol w:w="3155"/>
        <w:gridCol w:w="3014"/>
        <w:gridCol w:w="3107"/>
        <w:gridCol w:w="2910"/>
      </w:tblGrid>
      <w:tr w:rsidR="00960943" w:rsidRPr="00960943" w14:paraId="08EF1FC0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528CA756" w14:textId="35B0D26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</w:rPr>
            </w:pPr>
            <w:r w:rsidRPr="00960943">
              <w:rPr>
                <w:rFonts w:ascii="Nirmala UI" w:hAnsi="Nirmala UI" w:cs="Nirmala UI"/>
                <w:b/>
              </w:rPr>
              <w:t xml:space="preserve">Unit of Competency: </w:t>
            </w: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78FC7A5C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Evidence Requirements</w:t>
            </w:r>
          </w:p>
        </w:tc>
      </w:tr>
      <w:tr w:rsidR="00960943" w:rsidRPr="00960943" w14:paraId="3CFC16B9" w14:textId="77777777" w:rsidTr="00466A3A">
        <w:trPr>
          <w:trHeight w:val="405"/>
        </w:trPr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58A1B3D5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Competency Standard</w:t>
            </w:r>
          </w:p>
        </w:tc>
        <w:tc>
          <w:tcPr>
            <w:tcW w:w="3107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73FD4A9" w14:textId="603CCAA9" w:rsidR="00960943" w:rsidRPr="00960943" w:rsidRDefault="00960943" w:rsidP="00960943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</w:rPr>
            </w:pPr>
            <w:r w:rsidRPr="00960943">
              <w:rPr>
                <w:rFonts w:ascii="Nirmala UI" w:hAnsi="Nirmala UI" w:cs="Nirmala UI"/>
                <w:b/>
              </w:rPr>
              <w:t>Assessment Instrument 1:</w:t>
            </w:r>
          </w:p>
        </w:tc>
        <w:tc>
          <w:tcPr>
            <w:tcW w:w="2910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56CE2206" w14:textId="209424E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</w:rPr>
            </w:pPr>
            <w:r w:rsidRPr="00960943">
              <w:rPr>
                <w:rFonts w:ascii="Nirmala UI" w:hAnsi="Nirmala UI" w:cs="Nirmala UI"/>
                <w:b/>
              </w:rPr>
              <w:t>Assessment Instrument 2:</w:t>
            </w:r>
            <w:r w:rsidRPr="00960943">
              <w:rPr>
                <w:rFonts w:ascii="Nirmala UI" w:hAnsi="Nirmala UI" w:cs="Nirmala UI"/>
              </w:rPr>
              <w:t xml:space="preserve"> </w:t>
            </w:r>
          </w:p>
        </w:tc>
      </w:tr>
      <w:tr w:rsidR="00960943" w:rsidRPr="00960943" w14:paraId="70188B8B" w14:textId="77777777" w:rsidTr="00466A3A">
        <w:trPr>
          <w:trHeight w:val="405"/>
        </w:trPr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2E00892E" w14:textId="77777777" w:rsidR="00960943" w:rsidRPr="00960943" w:rsidRDefault="00960943" w:rsidP="00466A3A">
            <w:pPr>
              <w:tabs>
                <w:tab w:val="left" w:pos="3165"/>
              </w:tabs>
              <w:spacing w:line="360" w:lineRule="auto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ab/>
              <w:t>Elements and Performance Criteria</w:t>
            </w:r>
          </w:p>
        </w:tc>
        <w:tc>
          <w:tcPr>
            <w:tcW w:w="3107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59B789C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86EDCC7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66F6890" w14:textId="77777777" w:rsidTr="00466A3A">
        <w:tc>
          <w:tcPr>
            <w:tcW w:w="1692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AE37BF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  <w:r w:rsidRPr="00960943">
              <w:rPr>
                <w:rFonts w:ascii="Nirmala UI" w:hAnsi="Nirmala UI" w:cs="Nirmala UI"/>
              </w:rPr>
              <w:t>Element 1:</w:t>
            </w:r>
          </w:p>
          <w:p w14:paraId="4E9D9C16" w14:textId="7DC0224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79E205" w14:textId="0306EDD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E08E1E" w14:textId="45F79388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B8E67F" w14:textId="1F2A6D48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BB20B5E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0B084B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4A16FC" w14:textId="6CB72C6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60B78F" w14:textId="094FF51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36EC617" w14:textId="4939043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26B34C4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86AD2AB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20A277" w14:textId="659E13F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059FD9" w14:textId="067AD3D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D221E5" w14:textId="7EA97B2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D54123E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D43698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3F3491" w14:textId="01A1577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D0863B" w14:textId="6DF1DA0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BA3A1C" w14:textId="21A635E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FE539AC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4CDF11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9166379" w14:textId="5802EE4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F2D9B2" w14:textId="1B1386C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96591B" w14:textId="13CC8BF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bookmarkStart w:id="0" w:name="_GoBack"/>
        <w:bookmarkEnd w:id="0"/>
      </w:tr>
      <w:tr w:rsidR="00960943" w:rsidRPr="00960943" w14:paraId="2494131B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E265A8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362C6B5" w14:textId="29B7160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6DDE15" w14:textId="224C4C5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ED7452" w14:textId="536A556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FA54BCA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ADB7D1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71B1EE" w14:textId="259C108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C3CB9A" w14:textId="4DAE5178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66D279" w14:textId="37663CD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BD4EBC8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596A70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550D74" w14:textId="69F5B02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1F1C88C" w14:textId="02D66B7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A77F8B" w14:textId="13B77CF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41DF7BCC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665443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BB6AE1" w14:textId="599A2B5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FFF9BB" w14:textId="39DEA74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1C330E" w14:textId="6C0C2A8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4DC6A14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59D278A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029838" w14:textId="065F4E1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969A4D" w14:textId="5B3E069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AA3C69" w14:textId="61CACC98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9A26AAF" w14:textId="77777777" w:rsidTr="00466A3A">
        <w:tc>
          <w:tcPr>
            <w:tcW w:w="1692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6DE4440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  <w:r w:rsidRPr="00960943">
              <w:rPr>
                <w:rFonts w:ascii="Nirmala UI" w:hAnsi="Nirmala UI" w:cs="Nirmala UI"/>
              </w:rPr>
              <w:t>Element 2:</w:t>
            </w:r>
          </w:p>
          <w:p w14:paraId="77ED33EC" w14:textId="28E2CE8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1EDDB6B" w14:textId="19E9540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7D078D48" w14:textId="523EC318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5C3F533" w14:textId="24A2683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5FF8C4D9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6E3AE84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37AAC9DB" w14:textId="17A69CE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E0EB079" w14:textId="651B11A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0494EA9A" w14:textId="1E46821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DA6AC90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5A4ADCB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79AC3356" w14:textId="178D3E8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5E3A6E57" w14:textId="3D4988F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02A7E271" w14:textId="58075E8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3A28F0E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7E371443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2113A2A" w14:textId="1D1A855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09F11F6C" w14:textId="5C48721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024F34A0" w14:textId="528D612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51F1F7C9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7E56D703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4839782" w14:textId="6485964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758352A" w14:textId="39A8B10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7DFC450D" w14:textId="730360E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34C23F2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4ABBC1CB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006788B" w14:textId="298A4B5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334B2046" w14:textId="71F6495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421E49C" w14:textId="46BA44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62753F6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B0BA447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8A9F577" w14:textId="67288DA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B3A8D28" w14:textId="5731838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3045F07A" w14:textId="35163A2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A8D66B7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DCCBD77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28D4171" w14:textId="38A2873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0146345" w14:textId="145FE5F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49311207" w14:textId="52AA1DD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D359100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DAA61F5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2C7CC800" w14:textId="15E7B0C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4A11733A" w14:textId="7D90539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A7E6000" w14:textId="17AED95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54CC552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0B08A543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65B8C358" w14:textId="168696A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7C2AF629" w14:textId="7408DA2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14:paraId="17327204" w14:textId="3DFB8B3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7BB1D3C" w14:textId="77777777" w:rsidTr="00466A3A">
        <w:tc>
          <w:tcPr>
            <w:tcW w:w="1692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3A814D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  <w:r w:rsidRPr="00960943">
              <w:rPr>
                <w:rFonts w:ascii="Nirmala UI" w:hAnsi="Nirmala UI" w:cs="Nirmala UI"/>
              </w:rPr>
              <w:t>Element 3:</w:t>
            </w:r>
          </w:p>
          <w:p w14:paraId="787F4EBF" w14:textId="168D8EC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FCE541" w14:textId="6F8F584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F3CFCB" w14:textId="4ADD806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778F24" w14:textId="1000A91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F69FD88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5D79BC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D1413B5" w14:textId="4DBA12E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4514F9" w14:textId="4159DF9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423EA5" w14:textId="253F714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2CDC2B6F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303015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B18220" w14:textId="2CEFCAB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D9E010" w14:textId="4E0DD20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75A8DE" w14:textId="2AFEF26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21C2A28E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7B128D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835ACE" w14:textId="34688E9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3F516D" w14:textId="724762D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238C1A" w14:textId="37764C3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BECAD84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E2E4A6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6A7D96" w14:textId="6E23CAE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60AFB2" w14:textId="57CDB06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410F16" w14:textId="2C287B4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2BA80073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C9515C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42F6EF" w14:textId="1920EB5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0817B9" w14:textId="05F7B8A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82F970" w14:textId="7BEA0FA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2FA61CD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260F8C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2F4A8C" w14:textId="43E0FD7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4BAAC9" w14:textId="006C2C5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E3B743" w14:textId="4867797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224B0078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86D4DB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A0B82A" w14:textId="32ABE00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C5FE98" w14:textId="45F6220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C4F72A" w14:textId="59D9711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FCEAFCE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5DB8E3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8AA645" w14:textId="29F9BBC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197BAE" w14:textId="1052E25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AAC183" w14:textId="02FB24F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393C5CC" w14:textId="77777777" w:rsidTr="00466A3A">
        <w:tc>
          <w:tcPr>
            <w:tcW w:w="1692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3B5D48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7629" w:type="dxa"/>
            <w:gridSpan w:val="3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767F47" w14:textId="3FC9546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FDA4C1" w14:textId="1BDF543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A65190" w14:textId="5845B50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28872660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3717FDB3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Performance Evidence/Required Skills</w:t>
            </w: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2E6C86A8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Instrument 1</w:t>
            </w: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1476B194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Instrument 2</w:t>
            </w:r>
          </w:p>
        </w:tc>
      </w:tr>
      <w:tr w:rsidR="00960943" w:rsidRPr="00960943" w14:paraId="1913ABA6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D7FFC6" w14:textId="53EF1A4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7C3308" w14:textId="5921AE3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BEAD85" w14:textId="44E399E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827C004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ACBB19" w14:textId="5636CF48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9285F9" w14:textId="6889E21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2A7DC5" w14:textId="74CEED3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5128A46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FE1DF0" w14:textId="2AE3D15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ACF5AC6" w14:textId="0AD7BEB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DA4EEB" w14:textId="1BBE75B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D3DBEB8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4F97D6" w14:textId="5D1CC7C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80E90B" w14:textId="5CB2601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795850" w14:textId="76D69EFA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5EB37295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CA6187" w14:textId="2B7020B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0C32DC" w14:textId="6575768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081250" w14:textId="135F7A2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169E75E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253FB112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Knowledge Evidence/Required Knowledge</w:t>
            </w: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1778CB72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Instrument 1</w:t>
            </w: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102187F8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Instrument 2</w:t>
            </w:r>
          </w:p>
        </w:tc>
      </w:tr>
      <w:tr w:rsidR="00960943" w:rsidRPr="00960943" w14:paraId="521D49C5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DDFCC9" w14:textId="088D4D3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75369" w14:textId="491A684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8792F3" w14:textId="7BE4F0C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6FE5BCB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A3EE12" w14:textId="4FB4164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3F10AC5" w14:textId="403E43D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37066D" w14:textId="7474FE5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1C42505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142635" w14:textId="2895956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0A8038" w14:textId="444201C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E5AA53" w14:textId="75F1DB5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A1A9882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CCF5D4" w14:textId="0A529EF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DFF84A8" w14:textId="013A0DF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90F52D" w14:textId="1F19259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44C8674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59B945" w14:textId="798EBA5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258A9F" w14:textId="4687E26A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43C795" w14:textId="2A7F3B3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8131B5E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36CEFC7D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Foundation Skills/Employability Skills</w:t>
            </w:r>
          </w:p>
        </w:tc>
        <w:tc>
          <w:tcPr>
            <w:tcW w:w="3107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3DB91410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Instrument 1</w:t>
            </w:r>
          </w:p>
        </w:tc>
        <w:tc>
          <w:tcPr>
            <w:tcW w:w="2910" w:type="dxa"/>
            <w:vMerge w:val="restart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00437CB0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Instrument 2</w:t>
            </w:r>
          </w:p>
        </w:tc>
      </w:tr>
      <w:tr w:rsidR="00960943" w:rsidRPr="00960943" w14:paraId="7B8A381A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500DBE2A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Skill</w:t>
            </w: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3A453164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Performance Criteria</w:t>
            </w: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0B84A4E5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Description</w:t>
            </w:r>
          </w:p>
        </w:tc>
        <w:tc>
          <w:tcPr>
            <w:tcW w:w="3107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7AB69751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</w:p>
        </w:tc>
        <w:tc>
          <w:tcPr>
            <w:tcW w:w="2910" w:type="dxa"/>
            <w:vMerge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49D7EC1F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</w:p>
        </w:tc>
      </w:tr>
      <w:tr w:rsidR="00960943" w:rsidRPr="00960943" w14:paraId="32F2DF9E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0972B4B" w14:textId="21E2665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649AD0" w14:textId="6EC4668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93EABE" w14:textId="58A1769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DA13D69" w14:textId="0DA43665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BDBC70" w14:textId="23842F4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5A5BA4B1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A797C74" w14:textId="4C5F007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A82FA2" w14:textId="19379AF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3803E2" w14:textId="7954C52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F9F17C" w14:textId="0ED0062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B1E99B" w14:textId="5964302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CD412CB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C9FBC9" w14:textId="1B0A018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CD0D8F" w14:textId="7B12511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8E01FD" w14:textId="5E44A5D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EF14FD" w14:textId="1112A95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904EBBA" w14:textId="2F0CE70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E79AB32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E1C685" w14:textId="7286E4F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89AED0" w14:textId="695BBBA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043AE1" w14:textId="04D3CDB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5390FF" w14:textId="261A8FE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EE5682" w14:textId="690DDEF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6985298C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A95B47" w14:textId="383E006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81FA2E3" w14:textId="2E302DA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B8AE1D" w14:textId="3A5881F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FC6B99" w14:textId="71F8E2A0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B896FC" w14:textId="3577669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CD4021C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97BE32" w14:textId="2AD7175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6851F1" w14:textId="30EC596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1C52DC" w14:textId="19D026D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A38044" w14:textId="24DDF7C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7C68FA" w14:textId="06A9837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E6C6556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61A400" w14:textId="1133847C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8DD38FB" w14:textId="6AF24CB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DFAE03" w14:textId="26E7812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23B3D3" w14:textId="4E50CC5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B651CA" w14:textId="6F93F70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79C863D0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785B7F" w14:textId="2089FAB1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5B0D5F" w14:textId="2FB6F10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1CE7A0" w14:textId="66782124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EED78B" w14:textId="4773508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CFB10F" w14:textId="0C4CF3A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28E737BF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AA1AD3" w14:textId="65937A4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D3D8A8" w14:textId="313A78A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12B943A" w14:textId="2155741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E23DD4" w14:textId="5A1B4E5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6AAFCD" w14:textId="44D25873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DC426D6" w14:textId="77777777" w:rsidTr="00466A3A">
        <w:tc>
          <w:tcPr>
            <w:tcW w:w="3152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525FEC" w14:textId="0F77BC8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5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36A9C9" w14:textId="46533A99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014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41C880B" w14:textId="2B67AAF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3107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59BE9EF" w14:textId="3E6424D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29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6A4ACB" w14:textId="020E57D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51960F80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2912B876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Assessment Conditions/Critical Aspects for Assessment</w:t>
            </w: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14:paraId="4E3B3CBD" w14:textId="77777777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960943">
              <w:rPr>
                <w:rFonts w:ascii="Nirmala UI" w:hAnsi="Nirmala UI" w:cs="Nirmala UI"/>
                <w:b/>
                <w:color w:val="FFFFFF" w:themeColor="background1"/>
              </w:rPr>
              <w:t>Description of how the condition/critical aspect was met</w:t>
            </w:r>
          </w:p>
        </w:tc>
      </w:tr>
      <w:tr w:rsidR="00960943" w:rsidRPr="00960943" w14:paraId="5E434459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DD9079" w14:textId="0F38818A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FC25CF" w14:textId="7468C40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31C2BC2A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A1F57A" w14:textId="4A35246A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1533FC8" w14:textId="014E5C3E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1DFAE121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B96F4D" w14:textId="777F19AD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EFA0DB" w14:textId="1A94CD7F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047FBF66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9B7439" w14:textId="6CC4AB96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C68241" w14:textId="52EF1CB2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  <w:tr w:rsidR="00960943" w:rsidRPr="00960943" w14:paraId="40137200" w14:textId="77777777" w:rsidTr="00466A3A">
        <w:tc>
          <w:tcPr>
            <w:tcW w:w="9321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DE5FFB" w14:textId="28262E7B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  <w:tc>
          <w:tcPr>
            <w:tcW w:w="6017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14F54D" w14:textId="6D254C7A" w:rsidR="00960943" w:rsidRPr="00960943" w:rsidRDefault="00960943" w:rsidP="00466A3A">
            <w:pPr>
              <w:tabs>
                <w:tab w:val="left" w:pos="2595"/>
              </w:tabs>
              <w:spacing w:line="360" w:lineRule="auto"/>
              <w:rPr>
                <w:rFonts w:ascii="Nirmala UI" w:hAnsi="Nirmala UI" w:cs="Nirmala UI"/>
              </w:rPr>
            </w:pPr>
          </w:p>
        </w:tc>
      </w:tr>
    </w:tbl>
    <w:p w14:paraId="69A7166B" w14:textId="77777777" w:rsidR="00CF6856" w:rsidRPr="00960943" w:rsidRDefault="00CF6856" w:rsidP="00960943">
      <w:pPr>
        <w:rPr>
          <w:rFonts w:ascii="Nirmala UI" w:hAnsi="Nirmala UI" w:cs="Nirmala UI"/>
        </w:rPr>
      </w:pPr>
    </w:p>
    <w:sectPr w:rsidR="00CF6856" w:rsidRPr="00960943" w:rsidSect="00960943">
      <w:headerReference w:type="default" r:id="rId6"/>
      <w:foot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AF571D" w14:textId="77777777" w:rsidR="009933F6" w:rsidRDefault="009933F6" w:rsidP="004F4DF1">
      <w:pPr>
        <w:spacing w:after="0" w:line="240" w:lineRule="auto"/>
      </w:pPr>
      <w:r>
        <w:separator/>
      </w:r>
    </w:p>
  </w:endnote>
  <w:endnote w:type="continuationSeparator" w:id="0">
    <w:p w14:paraId="01A464F5" w14:textId="77777777" w:rsidR="009933F6" w:rsidRDefault="009933F6" w:rsidP="004F4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76DBB" w14:textId="721B1D2B" w:rsidR="004F4DF1" w:rsidRPr="004F4DF1" w:rsidRDefault="00960943">
    <w:pPr>
      <w:pStyle w:val="Footer"/>
      <w:rPr>
        <w:rFonts w:ascii="Nirmala UI" w:hAnsi="Nirmala UI" w:cs="Nirmala UI"/>
        <w:sz w:val="16"/>
      </w:rPr>
    </w:pPr>
    <w:r>
      <w:rPr>
        <w:rFonts w:ascii="Nirmala UI" w:hAnsi="Nirmala UI" w:cs="Nirmala UI"/>
        <w:sz w:val="16"/>
      </w:rPr>
      <w:t>Mapping Matrix</w:t>
    </w:r>
    <w:r w:rsidR="004F4DF1">
      <w:rPr>
        <w:rFonts w:ascii="Nirmala UI" w:hAnsi="Nirmala UI" w:cs="Nirmala UI"/>
        <w:sz w:val="16"/>
      </w:rPr>
      <w:t xml:space="preserve"> Template</w:t>
    </w:r>
    <w:r w:rsidR="004F4DF1">
      <w:rPr>
        <w:rFonts w:ascii="Nirmala UI" w:hAnsi="Nirmala UI" w:cs="Nirmala UI"/>
        <w:sz w:val="16"/>
      </w:rPr>
      <w:tab/>
      <w:t>V1</w:t>
    </w:r>
    <w:r w:rsidR="004F4DF1">
      <w:rPr>
        <w:rFonts w:ascii="Nirmala UI" w:hAnsi="Nirmala UI" w:cs="Nirmala UI"/>
        <w:sz w:val="16"/>
      </w:rPr>
      <w:tab/>
      <w:t xml:space="preserve">Page </w:t>
    </w:r>
    <w:r w:rsidR="004F4DF1" w:rsidRPr="004F4DF1">
      <w:rPr>
        <w:rFonts w:ascii="Nirmala UI" w:hAnsi="Nirmala UI" w:cs="Nirmala UI"/>
        <w:sz w:val="16"/>
      </w:rPr>
      <w:fldChar w:fldCharType="begin"/>
    </w:r>
    <w:r w:rsidR="004F4DF1" w:rsidRPr="004F4DF1">
      <w:rPr>
        <w:rFonts w:ascii="Nirmala UI" w:hAnsi="Nirmala UI" w:cs="Nirmala UI"/>
        <w:sz w:val="16"/>
      </w:rPr>
      <w:instrText xml:space="preserve"> PAGE   \* MERGEFORMAT </w:instrText>
    </w:r>
    <w:r w:rsidR="004F4DF1" w:rsidRPr="004F4DF1">
      <w:rPr>
        <w:rFonts w:ascii="Nirmala UI" w:hAnsi="Nirmala UI" w:cs="Nirmala UI"/>
        <w:sz w:val="16"/>
      </w:rPr>
      <w:fldChar w:fldCharType="separate"/>
    </w:r>
    <w:r w:rsidR="004F4DF1" w:rsidRPr="004F4DF1">
      <w:rPr>
        <w:rFonts w:ascii="Nirmala UI" w:hAnsi="Nirmala UI" w:cs="Nirmala UI"/>
        <w:noProof/>
        <w:sz w:val="16"/>
      </w:rPr>
      <w:t>1</w:t>
    </w:r>
    <w:r w:rsidR="004F4DF1" w:rsidRPr="004F4DF1">
      <w:rPr>
        <w:rFonts w:ascii="Nirmala UI" w:hAnsi="Nirmala UI" w:cs="Nirmala UI"/>
        <w:noProof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80C0B" w14:textId="77777777" w:rsidR="009933F6" w:rsidRDefault="009933F6" w:rsidP="004F4DF1">
      <w:pPr>
        <w:spacing w:after="0" w:line="240" w:lineRule="auto"/>
      </w:pPr>
      <w:r>
        <w:separator/>
      </w:r>
    </w:p>
  </w:footnote>
  <w:footnote w:type="continuationSeparator" w:id="0">
    <w:p w14:paraId="6BC583E3" w14:textId="77777777" w:rsidR="009933F6" w:rsidRDefault="009933F6" w:rsidP="004F4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1981F" w14:textId="1CE49933" w:rsidR="004F4DF1" w:rsidRPr="00960943" w:rsidRDefault="004F4DF1">
    <w:pPr>
      <w:pStyle w:val="Header"/>
      <w:rPr>
        <w:rFonts w:ascii="Nirmala UI" w:hAnsi="Nirmala UI" w:cs="Nirmala UI"/>
        <w:b/>
        <w:sz w:val="32"/>
      </w:rPr>
    </w:pPr>
    <w:r w:rsidRPr="00960943">
      <w:rPr>
        <w:rFonts w:ascii="Nirmala UI" w:hAnsi="Nirmala UI" w:cs="Nirmala UI"/>
        <w:b/>
        <w:sz w:val="32"/>
      </w:rPr>
      <w:drawing>
        <wp:anchor distT="0" distB="0" distL="114300" distR="114300" simplePos="0" relativeHeight="251658240" behindDoc="0" locked="0" layoutInCell="1" allowOverlap="1" wp14:anchorId="0FC17124" wp14:editId="0A348B22">
          <wp:simplePos x="0" y="0"/>
          <wp:positionH relativeFrom="column">
            <wp:posOffset>5629275</wp:posOffset>
          </wp:positionH>
          <wp:positionV relativeFrom="paragraph">
            <wp:posOffset>-335280</wp:posOffset>
          </wp:positionV>
          <wp:extent cx="841375" cy="5975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37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60943" w:rsidRPr="00960943">
      <w:rPr>
        <w:rFonts w:ascii="Nirmala UI" w:hAnsi="Nirmala UI" w:cs="Nirmala UI"/>
        <w:b/>
        <w:sz w:val="32"/>
      </w:rPr>
      <w:t xml:space="preserve">Mapping Matrix </w:t>
    </w:r>
    <w:r>
      <w:rPr>
        <w:rFonts w:ascii="Nirmala UI" w:hAnsi="Nirmala UI" w:cs="Nirmala UI"/>
        <w:b/>
        <w:sz w:val="32"/>
      </w:rPr>
      <w:t>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MDE2MTA3NjU3MTRQ0lEKTi0uzszPAykwrAUAPrWkaiwAAAA="/>
  </w:docVars>
  <w:rsids>
    <w:rsidRoot w:val="00146C29"/>
    <w:rsid w:val="00146C29"/>
    <w:rsid w:val="00446C07"/>
    <w:rsid w:val="004F4DF1"/>
    <w:rsid w:val="008E1E43"/>
    <w:rsid w:val="00926C75"/>
    <w:rsid w:val="00960943"/>
    <w:rsid w:val="009933F6"/>
    <w:rsid w:val="00CF6856"/>
    <w:rsid w:val="00F8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2A8E39"/>
  <w15:chartTrackingRefBased/>
  <w15:docId w15:val="{1B984AB3-37C9-4AF9-99A8-94C0EE03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6C2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6C2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F4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DF1"/>
  </w:style>
  <w:style w:type="paragraph" w:styleId="Footer">
    <w:name w:val="footer"/>
    <w:basedOn w:val="Normal"/>
    <w:link w:val="FooterChar"/>
    <w:uiPriority w:val="99"/>
    <w:unhideWhenUsed/>
    <w:rsid w:val="004F4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DF1"/>
  </w:style>
  <w:style w:type="table" w:styleId="TableGrid">
    <w:name w:val="Table Grid"/>
    <w:basedOn w:val="TableNormal"/>
    <w:uiPriority w:val="59"/>
    <w:rsid w:val="00960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essor</dc:creator>
  <cp:keywords/>
  <dc:description/>
  <cp:lastModifiedBy>Michael Tubby</cp:lastModifiedBy>
  <cp:revision>2</cp:revision>
  <dcterms:created xsi:type="dcterms:W3CDTF">2018-10-24T20:10:00Z</dcterms:created>
  <dcterms:modified xsi:type="dcterms:W3CDTF">2018-10-24T20:10:00Z</dcterms:modified>
</cp:coreProperties>
</file>